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4722A3" w14:textId="53A1C3D2" w:rsidR="003E28A1" w:rsidRDefault="003E28A1" w:rsidP="003E28A1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Supplemental </w:t>
      </w:r>
      <w:r w:rsidRPr="00B002BF">
        <w:rPr>
          <w:rFonts w:ascii="Arial" w:hAnsi="Arial" w:cs="Arial"/>
          <w:b/>
          <w:bCs/>
          <w:sz w:val="20"/>
          <w:szCs w:val="20"/>
        </w:rPr>
        <w:t xml:space="preserve">Table </w:t>
      </w:r>
      <w:r w:rsidR="001612DC">
        <w:rPr>
          <w:rFonts w:ascii="Arial" w:hAnsi="Arial" w:cs="Arial"/>
          <w:b/>
          <w:bCs/>
          <w:sz w:val="20"/>
          <w:szCs w:val="20"/>
        </w:rPr>
        <w:t>2</w:t>
      </w:r>
      <w:r w:rsidRPr="00B002BF">
        <w:rPr>
          <w:rFonts w:ascii="Arial" w:hAnsi="Arial" w:cs="Arial"/>
          <w:b/>
          <w:bCs/>
          <w:sz w:val="20"/>
          <w:szCs w:val="20"/>
        </w:rPr>
        <w:t>.</w:t>
      </w:r>
      <w:r w:rsidRPr="00B002BF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ytokine</w:t>
      </w:r>
      <w:r w:rsidRPr="00B002BF">
        <w:rPr>
          <w:rFonts w:ascii="Arial" w:hAnsi="Arial" w:cs="Arial"/>
          <w:sz w:val="20"/>
          <w:szCs w:val="20"/>
        </w:rPr>
        <w:t xml:space="preserve"> perturbation</w:t>
      </w:r>
      <w:r>
        <w:rPr>
          <w:rFonts w:ascii="Arial" w:hAnsi="Arial" w:cs="Arial"/>
          <w:sz w:val="20"/>
          <w:szCs w:val="20"/>
        </w:rPr>
        <w:t>s based on PRCC</w:t>
      </w:r>
    </w:p>
    <w:tbl>
      <w:tblPr>
        <w:tblW w:w="954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460"/>
        <w:gridCol w:w="3543"/>
        <w:gridCol w:w="3542"/>
      </w:tblGrid>
      <w:tr w:rsidR="003E28A1" w:rsidRPr="00377C5D" w14:paraId="4445F746" w14:textId="77777777" w:rsidTr="00157C7A">
        <w:trPr>
          <w:trHeight w:val="295"/>
        </w:trPr>
        <w:tc>
          <w:tcPr>
            <w:tcW w:w="24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0888B3" w14:textId="77777777" w:rsidR="003E28A1" w:rsidRPr="00377C5D" w:rsidRDefault="003E28A1" w:rsidP="00157C7A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377C5D">
              <w:rPr>
                <w:rFonts w:ascii="Arial" w:eastAsia="Arial" w:hAnsi="Arial" w:cs="Arial"/>
                <w:b/>
                <w:bCs/>
              </w:rPr>
              <w:t>Perturbation</w:t>
            </w:r>
          </w:p>
        </w:tc>
        <w:tc>
          <w:tcPr>
            <w:tcW w:w="35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7131CB" w14:textId="77777777" w:rsidR="003E28A1" w:rsidRPr="00377C5D" w:rsidRDefault="003E28A1" w:rsidP="00157C7A">
            <w:pP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</w:rPr>
              <w:t>Original cytokine parameter</w:t>
            </w:r>
            <w:r w:rsidRPr="00377C5D">
              <w:rPr>
                <w:rFonts w:ascii="Arial" w:eastAsia="Arial" w:hAnsi="Arial" w:cs="Arial"/>
                <w:b/>
                <w:bCs/>
              </w:rPr>
              <w:t xml:space="preserve"> </w:t>
            </w:r>
          </w:p>
        </w:tc>
        <w:tc>
          <w:tcPr>
            <w:tcW w:w="35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98FFF68" w14:textId="77777777" w:rsidR="003E28A1" w:rsidRDefault="003E28A1" w:rsidP="00157C7A">
            <w:pPr>
              <w:spacing w:after="0" w:line="240" w:lineRule="auto"/>
              <w:rPr>
                <w:rFonts w:ascii="Arial" w:eastAsia="Arial" w:hAnsi="Arial" w:cs="Arial"/>
                <w:b/>
                <w:bCs/>
              </w:rPr>
            </w:pPr>
            <w:r>
              <w:rPr>
                <w:rFonts w:ascii="Arial" w:eastAsia="Arial" w:hAnsi="Arial" w:cs="Arial"/>
                <w:b/>
                <w:bCs/>
              </w:rPr>
              <w:t xml:space="preserve"> Altered cytokine parameter</w:t>
            </w:r>
          </w:p>
        </w:tc>
      </w:tr>
      <w:tr w:rsidR="003E28A1" w:rsidRPr="00377C5D" w14:paraId="271469E6" w14:textId="77777777" w:rsidTr="00157C7A">
        <w:trPr>
          <w:trHeight w:val="349"/>
        </w:trPr>
        <w:tc>
          <w:tcPr>
            <w:tcW w:w="24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B2BFEA3" w14:textId="77777777" w:rsidR="003E28A1" w:rsidRPr="00377C5D" w:rsidRDefault="003E28A1" w:rsidP="00157C7A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646328">
              <w:rPr>
                <w:rFonts w:ascii="Arial" w:eastAsia="Arial" w:hAnsi="Arial" w:cs="Arial"/>
              </w:rPr>
              <w:t>Decrease HGF decay</w:t>
            </w:r>
          </w:p>
        </w:tc>
        <w:tc>
          <w:tcPr>
            <w:tcW w:w="35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D4949E" w14:textId="77777777" w:rsidR="003E28A1" w:rsidRPr="00377C5D" w:rsidRDefault="003E28A1" w:rsidP="00157C7A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062C17">
              <w:rPr>
                <w:rFonts w:ascii="Arial" w:eastAsia="Arial" w:hAnsi="Arial" w:cs="Arial"/>
              </w:rPr>
              <w:t xml:space="preserve">0.000228 </w:t>
            </w:r>
          </w:p>
        </w:tc>
        <w:tc>
          <w:tcPr>
            <w:tcW w:w="35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35676B3" w14:textId="77777777" w:rsidR="003E28A1" w:rsidRPr="00062C17" w:rsidRDefault="003E28A1" w:rsidP="00157C7A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062C17">
              <w:rPr>
                <w:rFonts w:ascii="Arial" w:eastAsia="Arial" w:hAnsi="Arial" w:cs="Arial"/>
              </w:rPr>
              <w:t>0.0000776</w:t>
            </w:r>
          </w:p>
        </w:tc>
      </w:tr>
      <w:tr w:rsidR="003E28A1" w:rsidRPr="00377C5D" w14:paraId="0246D596" w14:textId="77777777" w:rsidTr="00157C7A">
        <w:trPr>
          <w:trHeight w:val="268"/>
        </w:trPr>
        <w:tc>
          <w:tcPr>
            <w:tcW w:w="24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52F7139" w14:textId="77777777" w:rsidR="003E28A1" w:rsidRPr="00377C5D" w:rsidRDefault="003E28A1" w:rsidP="00157C7A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0E7D71">
              <w:rPr>
                <w:rFonts w:ascii="Arial" w:eastAsia="Arial" w:hAnsi="Arial" w:cs="Arial"/>
              </w:rPr>
              <w:t>Increase TGF</w:t>
            </w:r>
            <w:r w:rsidRPr="5494DCD8">
              <w:rPr>
                <w:rFonts w:ascii="Arial" w:eastAsia="Arial" w:hAnsi="Arial" w:cs="Arial"/>
              </w:rPr>
              <w:t>-β</w:t>
            </w:r>
            <w:r w:rsidRPr="000E7D71">
              <w:rPr>
                <w:rFonts w:ascii="Arial" w:eastAsia="Arial" w:hAnsi="Arial" w:cs="Arial"/>
              </w:rPr>
              <w:t xml:space="preserve"> decay</w:t>
            </w:r>
          </w:p>
        </w:tc>
        <w:tc>
          <w:tcPr>
            <w:tcW w:w="35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8177B4A" w14:textId="77777777" w:rsidR="003E28A1" w:rsidRPr="00377C5D" w:rsidRDefault="003E28A1" w:rsidP="00157C7A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0E7D71">
              <w:rPr>
                <w:rFonts w:ascii="Arial" w:eastAsia="Arial" w:hAnsi="Arial" w:cs="Arial"/>
              </w:rPr>
              <w:t>0.0242</w:t>
            </w:r>
          </w:p>
        </w:tc>
        <w:tc>
          <w:tcPr>
            <w:tcW w:w="35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7E188B8" w14:textId="77777777" w:rsidR="003E28A1" w:rsidRPr="00377C5D" w:rsidRDefault="003E28A1" w:rsidP="00157C7A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A4561E">
              <w:rPr>
                <w:rFonts w:ascii="Arial" w:eastAsia="Arial" w:hAnsi="Arial" w:cs="Arial"/>
              </w:rPr>
              <w:t>0.241899</w:t>
            </w:r>
          </w:p>
        </w:tc>
      </w:tr>
      <w:tr w:rsidR="003E28A1" w:rsidRPr="00377C5D" w14:paraId="2416EB4C" w14:textId="77777777" w:rsidTr="00157C7A">
        <w:trPr>
          <w:trHeight w:val="367"/>
        </w:trPr>
        <w:tc>
          <w:tcPr>
            <w:tcW w:w="24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27C8DB1" w14:textId="77777777" w:rsidR="003E28A1" w:rsidRPr="00377C5D" w:rsidRDefault="003E28A1" w:rsidP="00157C7A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A4561E">
              <w:rPr>
                <w:rFonts w:ascii="Arial" w:eastAsia="Arial" w:hAnsi="Arial" w:cs="Arial"/>
              </w:rPr>
              <w:t xml:space="preserve">Increase </w:t>
            </w:r>
            <w:r>
              <w:rPr>
                <w:rFonts w:ascii="Arial" w:eastAsia="Arial" w:hAnsi="Arial" w:cs="Arial"/>
              </w:rPr>
              <w:t>MMP-9</w:t>
            </w:r>
            <w:r w:rsidRPr="00A4561E">
              <w:rPr>
                <w:rFonts w:ascii="Arial" w:eastAsia="Arial" w:hAnsi="Arial" w:cs="Arial"/>
              </w:rPr>
              <w:t xml:space="preserve"> decay</w:t>
            </w:r>
          </w:p>
        </w:tc>
        <w:tc>
          <w:tcPr>
            <w:tcW w:w="35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F54B3F8" w14:textId="77777777" w:rsidR="003E28A1" w:rsidRPr="00377C5D" w:rsidRDefault="003E28A1" w:rsidP="00157C7A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A4561E">
              <w:rPr>
                <w:rFonts w:ascii="Arial" w:eastAsia="Arial" w:hAnsi="Arial" w:cs="Arial"/>
              </w:rPr>
              <w:t>0.0112</w:t>
            </w:r>
          </w:p>
        </w:tc>
        <w:tc>
          <w:tcPr>
            <w:tcW w:w="35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F88F474" w14:textId="77777777" w:rsidR="003E28A1" w:rsidRPr="00377C5D" w:rsidRDefault="003E28A1" w:rsidP="00157C7A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4A1112">
              <w:rPr>
                <w:rFonts w:ascii="Arial" w:eastAsia="Arial" w:hAnsi="Arial" w:cs="Arial"/>
              </w:rPr>
              <w:t>0.101994</w:t>
            </w:r>
          </w:p>
        </w:tc>
      </w:tr>
      <w:tr w:rsidR="003E28A1" w:rsidRPr="00377C5D" w14:paraId="38DE3056" w14:textId="77777777" w:rsidTr="00157C7A">
        <w:trPr>
          <w:trHeight w:val="106"/>
        </w:trPr>
        <w:tc>
          <w:tcPr>
            <w:tcW w:w="24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E4D7E54" w14:textId="77777777" w:rsidR="003E28A1" w:rsidRPr="00377C5D" w:rsidRDefault="003E28A1" w:rsidP="00157C7A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4A1112">
              <w:rPr>
                <w:rFonts w:ascii="Arial" w:eastAsia="Arial" w:hAnsi="Arial" w:cs="Arial"/>
              </w:rPr>
              <w:t xml:space="preserve">Decrease </w:t>
            </w:r>
            <w:r>
              <w:rPr>
                <w:rFonts w:ascii="Arial" w:eastAsia="Arial" w:hAnsi="Arial" w:cs="Arial"/>
              </w:rPr>
              <w:t>VEGF-A</w:t>
            </w:r>
            <w:r w:rsidRPr="004A1112">
              <w:rPr>
                <w:rFonts w:ascii="Arial" w:eastAsia="Arial" w:hAnsi="Arial" w:cs="Arial"/>
              </w:rPr>
              <w:t xml:space="preserve"> decay</w:t>
            </w:r>
          </w:p>
        </w:tc>
        <w:tc>
          <w:tcPr>
            <w:tcW w:w="35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DF42D71" w14:textId="77777777" w:rsidR="003E28A1" w:rsidRPr="00377C5D" w:rsidRDefault="003E28A1" w:rsidP="00157C7A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4A1112">
              <w:rPr>
                <w:rFonts w:ascii="Arial" w:eastAsia="Arial" w:hAnsi="Arial" w:cs="Arial"/>
              </w:rPr>
              <w:t>0.0015</w:t>
            </w:r>
          </w:p>
        </w:tc>
        <w:tc>
          <w:tcPr>
            <w:tcW w:w="35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B80021F" w14:textId="77777777" w:rsidR="003E28A1" w:rsidRPr="00377C5D" w:rsidRDefault="003E28A1" w:rsidP="00157C7A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4A1112">
              <w:rPr>
                <w:rFonts w:ascii="Arial" w:eastAsia="Arial" w:hAnsi="Arial" w:cs="Arial"/>
              </w:rPr>
              <w:t>0.000249267</w:t>
            </w:r>
          </w:p>
        </w:tc>
      </w:tr>
      <w:tr w:rsidR="003E28A1" w:rsidRPr="00377C5D" w14:paraId="0F77F4C1" w14:textId="77777777" w:rsidTr="00157C7A">
        <w:trPr>
          <w:trHeight w:val="106"/>
        </w:trPr>
        <w:tc>
          <w:tcPr>
            <w:tcW w:w="24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EF11B40" w14:textId="77777777" w:rsidR="003E28A1" w:rsidRPr="004A1112" w:rsidRDefault="003E28A1" w:rsidP="00157C7A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742ADE">
              <w:rPr>
                <w:rFonts w:ascii="Arial" w:eastAsia="Arial" w:hAnsi="Arial" w:cs="Arial"/>
              </w:rPr>
              <w:t xml:space="preserve">Increase </w:t>
            </w:r>
            <w:r>
              <w:rPr>
                <w:rFonts w:ascii="Arial" w:eastAsia="Arial" w:hAnsi="Arial" w:cs="Arial"/>
              </w:rPr>
              <w:t>MCP-1</w:t>
            </w:r>
            <w:r w:rsidRPr="00742ADE">
              <w:rPr>
                <w:rFonts w:ascii="Arial" w:eastAsia="Arial" w:hAnsi="Arial" w:cs="Arial"/>
              </w:rPr>
              <w:t xml:space="preserve"> diffusion</w:t>
            </w:r>
          </w:p>
        </w:tc>
        <w:tc>
          <w:tcPr>
            <w:tcW w:w="35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2AF2F15" w14:textId="77777777" w:rsidR="003E28A1" w:rsidRPr="004A1112" w:rsidRDefault="003E28A1" w:rsidP="00157C7A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C9694B">
              <w:rPr>
                <w:rFonts w:ascii="Arial" w:eastAsia="Arial" w:hAnsi="Arial" w:cs="Arial"/>
              </w:rPr>
              <w:t>0.18627</w:t>
            </w:r>
          </w:p>
        </w:tc>
        <w:tc>
          <w:tcPr>
            <w:tcW w:w="35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5AE0162" w14:textId="77777777" w:rsidR="003E28A1" w:rsidRPr="004A1112" w:rsidRDefault="003E28A1" w:rsidP="00157C7A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C9694B">
              <w:rPr>
                <w:rFonts w:ascii="Arial" w:eastAsia="Arial" w:hAnsi="Arial" w:cs="Arial"/>
              </w:rPr>
              <w:t>1.76943</w:t>
            </w:r>
          </w:p>
        </w:tc>
      </w:tr>
      <w:tr w:rsidR="003E28A1" w:rsidRPr="00377C5D" w14:paraId="0F8F976F" w14:textId="77777777" w:rsidTr="00157C7A">
        <w:trPr>
          <w:trHeight w:val="106"/>
        </w:trPr>
        <w:tc>
          <w:tcPr>
            <w:tcW w:w="24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7F55606" w14:textId="77777777" w:rsidR="003E28A1" w:rsidRPr="00742ADE" w:rsidRDefault="003E28A1" w:rsidP="00157C7A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C9694B">
              <w:rPr>
                <w:rFonts w:ascii="Arial" w:eastAsia="Arial" w:hAnsi="Arial" w:cs="Arial"/>
              </w:rPr>
              <w:t xml:space="preserve">Increase </w:t>
            </w:r>
            <w:r>
              <w:rPr>
                <w:rFonts w:ascii="Arial" w:eastAsia="Arial" w:hAnsi="Arial" w:cs="Arial"/>
              </w:rPr>
              <w:t>MCP-1</w:t>
            </w:r>
            <w:r w:rsidRPr="00C9694B">
              <w:rPr>
                <w:rFonts w:ascii="Arial" w:eastAsia="Arial" w:hAnsi="Arial" w:cs="Arial"/>
              </w:rPr>
              <w:t xml:space="preserve"> decay</w:t>
            </w:r>
          </w:p>
        </w:tc>
        <w:tc>
          <w:tcPr>
            <w:tcW w:w="35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9F1E9B6" w14:textId="77777777" w:rsidR="003E28A1" w:rsidRPr="00C9694B" w:rsidRDefault="003E28A1" w:rsidP="00157C7A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C9694B">
              <w:rPr>
                <w:rFonts w:ascii="Arial" w:eastAsia="Arial" w:hAnsi="Arial" w:cs="Arial"/>
              </w:rPr>
              <w:t>0.0124</w:t>
            </w:r>
          </w:p>
        </w:tc>
        <w:tc>
          <w:tcPr>
            <w:tcW w:w="354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09FDA8A" w14:textId="77777777" w:rsidR="003E28A1" w:rsidRPr="00C9694B" w:rsidRDefault="003E28A1" w:rsidP="00157C7A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C9694B">
              <w:rPr>
                <w:rFonts w:ascii="Arial" w:eastAsia="Arial" w:hAnsi="Arial" w:cs="Arial"/>
              </w:rPr>
              <w:t>0.118216</w:t>
            </w:r>
          </w:p>
        </w:tc>
      </w:tr>
      <w:tr w:rsidR="003E28A1" w:rsidRPr="00377C5D" w14:paraId="72CE3422" w14:textId="77777777" w:rsidTr="00157C7A">
        <w:trPr>
          <w:trHeight w:val="106"/>
        </w:trPr>
        <w:tc>
          <w:tcPr>
            <w:tcW w:w="24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2B132C1" w14:textId="77777777" w:rsidR="003E28A1" w:rsidRPr="00C9694B" w:rsidRDefault="003E28A1" w:rsidP="00157C7A">
            <w:pP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ombination</w:t>
            </w:r>
          </w:p>
        </w:tc>
        <w:tc>
          <w:tcPr>
            <w:tcW w:w="70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2F4C249" w14:textId="77777777" w:rsidR="003E28A1" w:rsidRPr="00C9694B" w:rsidRDefault="003E28A1" w:rsidP="00157C7A">
            <w:pP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bove alterations excluding increased MCP-1 decay</w:t>
            </w:r>
          </w:p>
        </w:tc>
      </w:tr>
    </w:tbl>
    <w:p w14:paraId="08A8AD26" w14:textId="77777777" w:rsidR="009F2321" w:rsidRDefault="009F2321"/>
    <w:sectPr w:rsidR="009F23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2NTMysjA3MzYyMDZT0lEKTi0uzszPAykwqgUA5giCrSwAAAA="/>
  </w:docVars>
  <w:rsids>
    <w:rsidRoot w:val="003E28A1"/>
    <w:rsid w:val="001612DC"/>
    <w:rsid w:val="003E28A1"/>
    <w:rsid w:val="00640129"/>
    <w:rsid w:val="009F2321"/>
    <w:rsid w:val="00C004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269F3F"/>
  <w15:chartTrackingRefBased/>
  <w15:docId w15:val="{3F239022-F18E-4C87-95AA-E87D9C8B5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28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4</Words>
  <Characters>368</Characters>
  <Application>Microsoft Office Word</Application>
  <DocSecurity>0</DocSecurity>
  <Lines>3</Lines>
  <Paragraphs>1</Paragraphs>
  <ScaleCrop>false</ScaleCrop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ase, Megan Dorothy (mh2uk)</dc:creator>
  <cp:keywords/>
  <dc:description/>
  <cp:lastModifiedBy>Haase, Megan Dorothy (mh2uk)</cp:lastModifiedBy>
  <cp:revision>2</cp:revision>
  <dcterms:created xsi:type="dcterms:W3CDTF">2024-04-23T14:30:00Z</dcterms:created>
  <dcterms:modified xsi:type="dcterms:W3CDTF">2024-05-03T19:46:00Z</dcterms:modified>
</cp:coreProperties>
</file>